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Application</w:t>
      </w:r>
      <w:r>
        <w:t xml:space="preserve"> </w:t>
      </w:r>
      <w:r>
        <w:t xml:space="preserve">for</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t xml:space="preserve">Dear [Hiring Committee/Department Head's Name],</w:t>
      </w:r>
    </w:p>
    <w:p>
      <w:pPr>
        <w:pStyle w:val="BodyText"/>
      </w:pPr>
      <w:r>
        <w:t xml:space="preserve">I am writing to express my sincere interest in the Surgeon position at [Hospital/Institution Name] in Milan, Italy. As a highly skilled and dedicated surgeon with over [X years] of experience in [specific surgical specialty, e.g., general surgery, orthopedic surgery, cardiothoracic surgery], I am eager to contribute my expertise to the prestigious healthcare landscape of Italy. Milan, with its cutting-edge medical facilities and rich cultural heritage, represents an ideal setting for me to further my career while making a meaningful impact on patient care and surgical innovation.</w:t>
      </w:r>
    </w:p>
    <w:p>
      <w:pPr>
        <w:pStyle w:val="BodyText"/>
      </w:pPr>
      <w:r>
        <w:t xml:space="preserve">Throughout my professional journey, I have consistently pursued excellence in surgical practice, combining technical precision with a compassionate approach to patient care. My training at [Medical School/Training Institution] and subsequent residency at [Hospital Name] equipped me with a robust foundation in [specific surgical techniques or areas of expertise]. I have also completed advanced fellowships in [specialized field], which have honed my ability to tackle complex cases and deliver exceptional outcomes. These experiences have not only solidified my clinical skills but also instilled a deep commitment to lifelong learning and professional growth.</w:t>
      </w:r>
    </w:p>
    <w:p>
      <w:pPr>
        <w:pStyle w:val="BodyText"/>
      </w:pPr>
      <w:r>
        <w:t xml:space="preserve">What sets me apart as a surgeon is my unwavering dedication to patient-centered care. I believe that every surgical procedure is not just a technical task but an opportunity to restore health, dignity, and quality of life. In Milan, where the healthcare system emphasizes both innovation and human connection, I am confident that my values align perfectly with the mission of [Hospital/Institution Name]. My ability to communicate effectively in multiple languages—including English and Italian—further enables me to bridge cultural gaps and provide seamless care to diverse patient populations.</w:t>
      </w:r>
    </w:p>
    <w:p>
      <w:pPr>
        <w:pStyle w:val="BodyText"/>
      </w:pPr>
      <w:r>
        <w:t xml:space="preserve">Italy, particularly Milan, has long been a beacon of medical excellence. The city’s renowned hospitals, such as [example: San Raffaele Hospital or Ospedale Niguarda], are at the forefront of surgical research and technological advancements. I am particularly inspired by the integration of AI-driven diagnostics and minimally invasive techniques in Italian healthcare, which I have studied extensively. By joining your team, I aim to contribute to these innovations while learning from the expertise of Milan’s medical community. The collaborative spirit and emphasis on interdisciplinary care in Italy resonate deeply with my professional philosophy.</w:t>
      </w:r>
    </w:p>
    <w:p>
      <w:pPr>
        <w:pStyle w:val="BodyText"/>
      </w:pPr>
      <w:r>
        <w:t xml:space="preserve">My surgical career has been marked by a series of achievements that reflect my commitment to excellence. For instance, during my tenure at [Previous Hospital/Institution], I led a team that achieved a 98% success rate in [specific procedure or outcome], and I have published several peer-reviewed articles on [topic related to my specialty]. Additionally, I have volunteered in underserved communities, where I provided surgical care to patients with limited access to resources. These experiences have reinforced my belief that surgery is not merely a profession but a calling—one that demands integrity, empathy, and resilience.</w:t>
      </w:r>
    </w:p>
    <w:p>
      <w:pPr>
        <w:pStyle w:val="BodyText"/>
      </w:pPr>
      <w:r>
        <w:t xml:space="preserve">Applying for the Surgeon role in Milan is more than a career move; it is an opportunity to immerse myself in a city that harmonizes modernity with tradition. The vibrant cultural scene, world-class universities, and thriving medical research institutions of Milan offer an unparalleled environment for professional and personal growth. I am particularly drawn to the city’s emphasis on work-life balance, which allows healthcare professionals to thrive both professionally and personally. As someone who values creativity and intellectual curiosity, I am eager to contribute to Milan’s dynamic healthcare ecosystem while exploring the city’s rich artistic and historical legacy.</w:t>
      </w:r>
    </w:p>
    <w:p>
      <w:pPr>
        <w:pStyle w:val="BodyText"/>
      </w:pPr>
      <w:r>
        <w:t xml:space="preserve">What excites me most about this opportunity is the chance to collaborate with a team of passionate professionals who share my vision for advancing surgical care. I am confident that my technical expertise, leadership abilities, and adaptability will allow me to integrate seamlessly into your department. I am also keen to engage in continuing education and research initiatives that align with the evolving needs of Italian healthcare. Whether it is participating in clinical trials, mentoring junior surgeons, or contributing to community outreach programs, I am committed to making a lasting impact.</w:t>
      </w:r>
    </w:p>
    <w:p>
      <w:pPr>
        <w:pStyle w:val="BodyText"/>
      </w:pPr>
      <w:r>
        <w:t xml:space="preserve">In addition to my clinical qualifications, I bring a strong understanding of the Italian medical system and its unique challenges. Having studied European healthcare policies and collaborated with Italian colleagues on international projects, I am well-versed in the regulatory frameworks and cultural nuances that shape medical practice in Italy. This knowledge will enable me to navigate the professional landscape effectively while fostering trust and collaboration with patients, colleagues, and stakeholders.</w:t>
      </w:r>
    </w:p>
    <w:p>
      <w:pPr>
        <w:pStyle w:val="BodyText"/>
      </w:pPr>
      <w:r>
        <w:t xml:space="preserve">I am particularly impressed by [Hospital/Institution Name]’s reputation for excellence in [specific area, e.g., robotic surgery, trauma care, or organ transplantation]. I would be honored to contribute to your mission of delivering world-class care while advancing the field of surgery through innovation and education. My goal is to not only meet but exceed the expectations of this role by consistently upholding the highest standards of professionalism and patient safety.</w:t>
      </w:r>
    </w:p>
    <w:p>
      <w:pPr>
        <w:pStyle w:val="BodyText"/>
      </w:pPr>
      <w:r>
        <w:t xml:space="preserve">Thank you for considering my application. I would welcome the opportunity to discuss how my background, skills, and enthusiasm align with the needs of your team. Please feel free to contact me at [phone number] or [email address] at your convenience. I look forward to the possibility of contributing to the continued success of [Hospital/Institution Name] in Milan.</w:t>
      </w:r>
    </w:p>
    <w:p>
      <w:pPr>
        <w:pStyle w:val="BodyText"/>
      </w:pPr>
      <w:r>
        <w:t xml:space="preserve">Sincerely,</w:t>
      </w:r>
      <w:r>
        <w:br/>
      </w:r>
      <w:r>
        <w:t xml:space="preserve">[Your Full Name]</w:t>
      </w:r>
      <w:r>
        <w:br/>
      </w:r>
      <w:r>
        <w:t xml:space="preserve">Surgeon</w:t>
      </w:r>
      <w:r>
        <w:br/>
      </w:r>
      <w:r>
        <w:t xml:space="preserve">Contact Information: [Phone Number], [Email Address]</w:t>
      </w:r>
      <w:r>
        <w:br/>
      </w:r>
      <w:r>
        <w:t xml:space="preserve">LinkedIn: [Profile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Application for Italy Milan</dc:title>
  <dc:creator/>
  <cp:keywords/>
  <dcterms:created xsi:type="dcterms:W3CDTF">2026-07-23T12:11:09Z</dcterms:created>
  <dcterms:modified xsi:type="dcterms:W3CDTF">2026-07-23T12:11:09Z</dcterms:modified>
</cp:coreProperties>
</file>

<file path=docProps/custom.xml><?xml version="1.0" encoding="utf-8"?>
<Properties xmlns="http://schemas.openxmlformats.org/officeDocument/2006/custom-properties" xmlns:vt="http://schemas.openxmlformats.org/officeDocument/2006/docPropsVTypes"/>
</file>